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BF89FC" w14:textId="77777777" w:rsidR="00D36F86" w:rsidRPr="00B63998" w:rsidRDefault="00D36F86" w:rsidP="00DB0A38">
      <w:pPr>
        <w:pStyle w:val="SOPLevel1"/>
        <w:spacing w:before="0" w:after="0"/>
        <w:ind w:left="720" w:hanging="720"/>
        <w:contextualSpacing/>
      </w:pPr>
      <w:r w:rsidRPr="00B63998">
        <w:t>PURPOSE</w:t>
      </w:r>
    </w:p>
    <w:p w14:paraId="3DBF89FD" w14:textId="7EFD70A9" w:rsidR="00D36F86" w:rsidRPr="00B63998" w:rsidRDefault="00D36F86" w:rsidP="00DB0A38">
      <w:pPr>
        <w:pStyle w:val="SOPLevel2"/>
        <w:spacing w:before="0" w:after="0"/>
        <w:contextualSpacing/>
      </w:pPr>
      <w:r>
        <w:t xml:space="preserve">This procedure establishes the process to </w:t>
      </w:r>
      <w:r w:rsidR="00957F57">
        <w:t>appoint and re-appoint an</w:t>
      </w:r>
      <w:r>
        <w:t xml:space="preserve"> IRB member.</w:t>
      </w:r>
    </w:p>
    <w:p w14:paraId="3DBF89FE" w14:textId="69D2C112" w:rsidR="00D36F86" w:rsidRPr="00B63998" w:rsidRDefault="00D36F86" w:rsidP="00DB0A38">
      <w:pPr>
        <w:pStyle w:val="SOPLevel2"/>
        <w:spacing w:before="0" w:after="0"/>
        <w:contextualSpacing/>
      </w:pPr>
      <w:r>
        <w:t xml:space="preserve">The process begins when </w:t>
      </w:r>
      <w:r w:rsidR="00957F57">
        <w:t>an individual expresses interest, is nominated</w:t>
      </w:r>
      <w:r w:rsidR="0086604A">
        <w:t>,</w:t>
      </w:r>
      <w:r w:rsidR="00957F57">
        <w:t xml:space="preserve"> or applies to join </w:t>
      </w:r>
      <w:r>
        <w:t xml:space="preserve">the </w:t>
      </w:r>
      <w:r w:rsidR="00957F57" w:rsidRPr="00DF697A">
        <w:t>IRB</w:t>
      </w:r>
      <w:r w:rsidR="00DF697A">
        <w:t xml:space="preserve">. </w:t>
      </w:r>
      <w:r w:rsidRPr="00DF697A">
        <w:t>This</w:t>
      </w:r>
      <w:r>
        <w:t xml:space="preserve"> may be a new IRB member or </w:t>
      </w:r>
      <w:r w:rsidR="00753A82">
        <w:t xml:space="preserve">a </w:t>
      </w:r>
      <w:r w:rsidR="00957F57">
        <w:t xml:space="preserve">re-appointment </w:t>
      </w:r>
      <w:r>
        <w:t>of a previous member.</w:t>
      </w:r>
    </w:p>
    <w:p w14:paraId="3DBF89FF" w14:textId="55353E95" w:rsidR="00D36F86" w:rsidRDefault="00D36F86" w:rsidP="00DB0A38">
      <w:pPr>
        <w:pStyle w:val="SOPLevel2"/>
        <w:spacing w:before="0" w:after="0"/>
        <w:contextualSpacing/>
      </w:pPr>
      <w:r>
        <w:t>The process ends when the IRB r</w:t>
      </w:r>
      <w:r w:rsidR="00572E21">
        <w:t>oster</w:t>
      </w:r>
      <w:r>
        <w:t xml:space="preserve"> is </w:t>
      </w:r>
      <w:r w:rsidR="56DC40B4">
        <w:t>updated</w:t>
      </w:r>
      <w:r w:rsidR="00A04435">
        <w:t>,</w:t>
      </w:r>
      <w:r>
        <w:t xml:space="preserve"> and the new member has completed training.</w:t>
      </w:r>
    </w:p>
    <w:p w14:paraId="268C19C4" w14:textId="77777777" w:rsidR="00DB0A38" w:rsidRPr="00B63998" w:rsidRDefault="00DB0A38" w:rsidP="00DB0A38">
      <w:pPr>
        <w:pStyle w:val="SOPLevel2"/>
        <w:numPr>
          <w:ilvl w:val="0"/>
          <w:numId w:val="0"/>
        </w:numPr>
        <w:spacing w:before="0" w:after="0"/>
        <w:ind w:left="936"/>
        <w:contextualSpacing/>
      </w:pPr>
    </w:p>
    <w:p w14:paraId="3DBF8A00" w14:textId="77777777" w:rsidR="00D36F86" w:rsidRPr="00B63998" w:rsidRDefault="00D36F86" w:rsidP="00DB0A38">
      <w:pPr>
        <w:pStyle w:val="SOPLevel1"/>
        <w:spacing w:before="0" w:after="0"/>
        <w:ind w:left="720" w:hanging="720"/>
        <w:contextualSpacing/>
      </w:pPr>
      <w:r w:rsidRPr="00B63998">
        <w:t>REVISIONS FROM PREVIOUS VERSION</w:t>
      </w:r>
    </w:p>
    <w:p w14:paraId="3DBF8A01" w14:textId="76067D5A" w:rsidR="00D36F86" w:rsidRDefault="00D36F86" w:rsidP="00DB0A38">
      <w:pPr>
        <w:pStyle w:val="SOPLevel2"/>
        <w:spacing w:before="0" w:after="0"/>
        <w:contextualSpacing/>
      </w:pPr>
      <w:r>
        <w:t>None</w:t>
      </w:r>
      <w:r w:rsidR="00753A82">
        <w:t>.</w:t>
      </w:r>
    </w:p>
    <w:p w14:paraId="1305BF13" w14:textId="77777777" w:rsidR="00DB0A38" w:rsidRPr="00B63998" w:rsidRDefault="00DB0A38" w:rsidP="00DB0A38">
      <w:pPr>
        <w:pStyle w:val="SOPLevel2"/>
        <w:numPr>
          <w:ilvl w:val="0"/>
          <w:numId w:val="0"/>
        </w:numPr>
        <w:spacing w:before="0" w:after="0"/>
        <w:ind w:left="936"/>
        <w:contextualSpacing/>
      </w:pPr>
    </w:p>
    <w:p w14:paraId="3DBF8A02" w14:textId="77777777" w:rsidR="00D36F86" w:rsidRPr="00B63998" w:rsidRDefault="00D36F86" w:rsidP="00DB0A38">
      <w:pPr>
        <w:pStyle w:val="SOPLevel1"/>
        <w:spacing w:before="0" w:after="0"/>
        <w:ind w:left="720" w:hanging="720"/>
        <w:contextualSpacing/>
      </w:pPr>
      <w:r w:rsidRPr="00B63998">
        <w:t>POLICY</w:t>
      </w:r>
    </w:p>
    <w:p w14:paraId="5E92454E" w14:textId="2456926B" w:rsidR="00D36F86" w:rsidRDefault="00D36F86" w:rsidP="64AF1D9B">
      <w:pPr>
        <w:pStyle w:val="SOPLevel2"/>
        <w:spacing w:before="0" w:after="0"/>
        <w:contextualSpacing/>
        <w:rPr>
          <w:rFonts w:asciiTheme="minorHAnsi" w:eastAsiaTheme="minorEastAsia" w:hAnsiTheme="minorHAnsi" w:cstheme="minorBidi"/>
        </w:rPr>
      </w:pPr>
      <w:r>
        <w:t xml:space="preserve">IRB rosters are maintained using </w:t>
      </w:r>
      <w:r w:rsidR="005916DC">
        <w:t>HRP-601</w:t>
      </w:r>
      <w:r w:rsidR="1E9AA0E7">
        <w:t xml:space="preserve"> </w:t>
      </w:r>
      <w:r w:rsidR="007C225A">
        <w:t>-</w:t>
      </w:r>
      <w:r w:rsidR="1E9AA0E7">
        <w:t xml:space="preserve"> DATABASE</w:t>
      </w:r>
      <w:r w:rsidR="6CB3ACE6">
        <w:t xml:space="preserve"> </w:t>
      </w:r>
      <w:r w:rsidR="007C225A">
        <w:t>-</w:t>
      </w:r>
      <w:r w:rsidR="6CB3ACE6">
        <w:t xml:space="preserve"> </w:t>
      </w:r>
      <w:r w:rsidR="1E9AA0E7">
        <w:t>IRB</w:t>
      </w:r>
      <w:r w:rsidR="7E3980E8">
        <w:t xml:space="preserve"> </w:t>
      </w:r>
      <w:r w:rsidR="6CB3ACE6">
        <w:t xml:space="preserve">Committee </w:t>
      </w:r>
      <w:r w:rsidR="7E3980E8">
        <w:t xml:space="preserve">Member </w:t>
      </w:r>
      <w:r w:rsidR="43F14005">
        <w:t>P</w:t>
      </w:r>
      <w:r w:rsidR="7E3980E8">
        <w:t>rofile</w:t>
      </w:r>
      <w:r w:rsidR="7BA4E3C3">
        <w:t xml:space="preserve"> (in eIRB)</w:t>
      </w:r>
      <w:r w:rsidR="00857A0E">
        <w:t>.</w:t>
      </w:r>
    </w:p>
    <w:p w14:paraId="5ECCB561" w14:textId="5E7FF047" w:rsidR="00AB739D" w:rsidRDefault="00AB739D" w:rsidP="00DB0A38">
      <w:pPr>
        <w:pStyle w:val="SOPLevel2"/>
        <w:spacing w:before="0" w:after="0"/>
        <w:contextualSpacing/>
      </w:pPr>
      <w:r>
        <w:t xml:space="preserve">IRB members /alternates are appointed for a </w:t>
      </w:r>
      <w:r w:rsidR="001A4478">
        <w:t>one-year term</w:t>
      </w:r>
      <w:r w:rsidRPr="001A4478">
        <w:t>.</w:t>
      </w:r>
      <w:r>
        <w:t xml:space="preserve">  Members/alternates are eligible for re-appointment at the end of their term.</w:t>
      </w:r>
    </w:p>
    <w:p w14:paraId="6D31AC5B" w14:textId="77777777" w:rsidR="00DB0A38" w:rsidRDefault="00DB0A38" w:rsidP="00DB0A38">
      <w:pPr>
        <w:pStyle w:val="SOPLevel2"/>
        <w:numPr>
          <w:ilvl w:val="0"/>
          <w:numId w:val="0"/>
        </w:numPr>
        <w:spacing w:before="0" w:after="0"/>
        <w:ind w:left="936"/>
        <w:contextualSpacing/>
      </w:pPr>
    </w:p>
    <w:p w14:paraId="3DBF8A04" w14:textId="77777777" w:rsidR="00D36F86" w:rsidRPr="00B63998" w:rsidRDefault="00D36F86" w:rsidP="00DB0A38">
      <w:pPr>
        <w:pStyle w:val="SOPLevel1"/>
        <w:spacing w:before="0" w:after="0"/>
        <w:ind w:left="720" w:hanging="720"/>
        <w:contextualSpacing/>
      </w:pPr>
      <w:r w:rsidRPr="00B63998">
        <w:t>RESPONSIBILITIES</w:t>
      </w:r>
    </w:p>
    <w:p w14:paraId="3DBF8A05" w14:textId="77777777" w:rsidR="00D36F86" w:rsidRPr="00B63998" w:rsidRDefault="00D36F86" w:rsidP="00DB0A38">
      <w:pPr>
        <w:pStyle w:val="SOPLevel2"/>
        <w:spacing w:before="0" w:after="0"/>
        <w:contextualSpacing/>
      </w:pPr>
      <w:r>
        <w:t>IRB staff members carry out these procedures.</w:t>
      </w:r>
    </w:p>
    <w:p w14:paraId="3DBF8A06" w14:textId="42FF2216" w:rsidR="00D36F86" w:rsidRDefault="00D36F86" w:rsidP="00DB0A38">
      <w:pPr>
        <w:pStyle w:val="SOPLevel2"/>
        <w:spacing w:before="0" w:after="0"/>
        <w:contextualSpacing/>
      </w:pPr>
      <w:r>
        <w:t xml:space="preserve">The </w:t>
      </w:r>
      <w:r w:rsidR="09826FB2">
        <w:t>Institutiona</w:t>
      </w:r>
      <w:r w:rsidR="5F58BDC8">
        <w:t>l</w:t>
      </w:r>
      <w:r w:rsidR="09826FB2">
        <w:t xml:space="preserve"> Official</w:t>
      </w:r>
      <w:r w:rsidR="004F32F6" w:rsidRPr="00DB0A38">
        <w:t xml:space="preserve"> </w:t>
      </w:r>
      <w:r w:rsidR="00C94573">
        <w:t xml:space="preserve">(IO) </w:t>
      </w:r>
      <w:r>
        <w:t>or designee appoints</w:t>
      </w:r>
      <w:r w:rsidR="00957F57">
        <w:t>/re-</w:t>
      </w:r>
      <w:r>
        <w:t>appoints IRB members, alternate members, IRB chairs, and if used, other officers (e.g., vice chairs).</w:t>
      </w:r>
    </w:p>
    <w:p w14:paraId="22377301" w14:textId="77777777" w:rsidR="00DB0A38" w:rsidRPr="00B63998" w:rsidRDefault="00DB0A38" w:rsidP="00DB0A38">
      <w:pPr>
        <w:pStyle w:val="SOPLevel2"/>
        <w:numPr>
          <w:ilvl w:val="0"/>
          <w:numId w:val="0"/>
        </w:numPr>
        <w:spacing w:before="0" w:after="0"/>
        <w:ind w:left="936"/>
        <w:contextualSpacing/>
      </w:pPr>
    </w:p>
    <w:p w14:paraId="3DBF8A07" w14:textId="77777777" w:rsidR="00D36F86" w:rsidRPr="00B63998" w:rsidRDefault="00D36F86" w:rsidP="00DB0A38">
      <w:pPr>
        <w:pStyle w:val="SOPLevel1"/>
        <w:spacing w:before="0" w:after="0"/>
        <w:ind w:left="720" w:hanging="720"/>
        <w:contextualSpacing/>
      </w:pPr>
      <w:r w:rsidRPr="00B63998">
        <w:t>PROCEDURE</w:t>
      </w:r>
    </w:p>
    <w:p w14:paraId="27EB5DD1" w14:textId="63944393" w:rsidR="00957F57" w:rsidRDefault="00957F57" w:rsidP="00DB0A38">
      <w:pPr>
        <w:pStyle w:val="SOPLevel2"/>
        <w:spacing w:before="0" w:after="0"/>
        <w:contextualSpacing/>
      </w:pPr>
      <w:r>
        <w:t xml:space="preserve">Have the individual complete </w:t>
      </w:r>
      <w:r w:rsidR="38F3AF75">
        <w:t xml:space="preserve">the </w:t>
      </w:r>
      <w:r w:rsidR="41E27C4F">
        <w:t>IRB</w:t>
      </w:r>
      <w:r w:rsidR="38F3AF75">
        <w:t xml:space="preserve"> </w:t>
      </w:r>
      <w:r w:rsidR="705F3A19">
        <w:t xml:space="preserve">Committee </w:t>
      </w:r>
      <w:r w:rsidR="38F3AF75">
        <w:t>Member Profile</w:t>
      </w:r>
      <w:r w:rsidR="30B73DFB">
        <w:t xml:space="preserve"> in eIRB</w:t>
      </w:r>
      <w:r w:rsidR="70555CD6">
        <w:t>.</w:t>
      </w:r>
    </w:p>
    <w:p w14:paraId="0B7AF093" w14:textId="0D440DDC" w:rsidR="00AB739D" w:rsidRDefault="00AB739D" w:rsidP="00DB0A38">
      <w:pPr>
        <w:pStyle w:val="SOPLevel2"/>
        <w:spacing w:before="0" w:after="0"/>
        <w:contextualSpacing/>
      </w:pPr>
      <w:r>
        <w:t>Obtain a copy of the individual’s résumé or curriculum vita</w:t>
      </w:r>
      <w:r w:rsidR="1687FA71">
        <w:t>e</w:t>
      </w:r>
      <w:r>
        <w:t>.</w:t>
      </w:r>
    </w:p>
    <w:p w14:paraId="6470CB9A" w14:textId="07109FFC" w:rsidR="009159C5" w:rsidRPr="00A971CD" w:rsidRDefault="009159C5" w:rsidP="00DB0A38">
      <w:pPr>
        <w:pStyle w:val="SOPLevel2"/>
        <w:spacing w:before="0" w:after="0"/>
        <w:contextualSpacing/>
      </w:pPr>
      <w:r>
        <w:t>Us</w:t>
      </w:r>
      <w:r w:rsidR="009D13A2">
        <w:t>e</w:t>
      </w:r>
      <w:r>
        <w:t xml:space="preserve"> the information in the completed </w:t>
      </w:r>
      <w:r w:rsidR="001A4478">
        <w:t>profile</w:t>
      </w:r>
      <w:r>
        <w:t xml:space="preserve"> and the individual’s résumé or curriculum vita</w:t>
      </w:r>
      <w:r w:rsidR="2F81E20C">
        <w:t>e</w:t>
      </w:r>
      <w:r>
        <w:t xml:space="preserve"> </w:t>
      </w:r>
      <w:r w:rsidR="009D13A2">
        <w:t xml:space="preserve">to </w:t>
      </w:r>
      <w:r>
        <w:t xml:space="preserve">determine if the individual qualifies as a scientist or nonscientist and affiliated or nonaffiliated. </w:t>
      </w:r>
    </w:p>
    <w:p w14:paraId="066BDC1F" w14:textId="77777777" w:rsidR="00AB739D" w:rsidRDefault="00957F57" w:rsidP="00DB0A38">
      <w:pPr>
        <w:pStyle w:val="SOPLevel2"/>
        <w:spacing w:before="0" w:after="0"/>
        <w:contextualSpacing/>
      </w:pPr>
      <w:r>
        <w:t>Interview the individual to assess suitability</w:t>
      </w:r>
      <w:r w:rsidR="00AB739D">
        <w:t xml:space="preserve"> and availability.</w:t>
      </w:r>
    </w:p>
    <w:p w14:paraId="72E844E2" w14:textId="1011C34B" w:rsidR="00957F57" w:rsidRDefault="00D36F86" w:rsidP="00DB0A38">
      <w:pPr>
        <w:pStyle w:val="SOPLevel3"/>
        <w:spacing w:before="0" w:after="0"/>
        <w:contextualSpacing/>
      </w:pPr>
      <w:r>
        <w:t xml:space="preserve">Determine from the </w:t>
      </w:r>
      <w:r w:rsidR="005916DC" w:rsidRPr="425A9F92">
        <w:rPr>
          <w:u w:val="double"/>
        </w:rPr>
        <w:t>IO</w:t>
      </w:r>
      <w:r w:rsidR="005916DC">
        <w:t xml:space="preserve"> </w:t>
      </w:r>
      <w:r w:rsidR="00AB739D">
        <w:t>or designee whether the individual will be a regular IRB member, alternate IRB member, or IRB chair.</w:t>
      </w:r>
      <w:r w:rsidR="00957F57">
        <w:t xml:space="preserve"> </w:t>
      </w:r>
    </w:p>
    <w:p w14:paraId="53A79813" w14:textId="04712E43" w:rsidR="00AB739D" w:rsidRDefault="00AB739D" w:rsidP="00DB0A38">
      <w:pPr>
        <w:pStyle w:val="SOPLevel3"/>
        <w:spacing w:before="0" w:after="0"/>
        <w:contextualSpacing/>
      </w:pPr>
      <w:r>
        <w:t xml:space="preserve">In any instance for which the scientific or non-scientific status or affiliation status of a newly appointed or re-appointed IRB member may be questionable, the </w:t>
      </w:r>
      <w:r w:rsidR="519A9C72">
        <w:t>I</w:t>
      </w:r>
      <w:r w:rsidR="519A9C72" w:rsidRPr="425A9F92">
        <w:rPr>
          <w:u w:val="double"/>
        </w:rPr>
        <w:t>O</w:t>
      </w:r>
      <w:r w:rsidR="623E05E7" w:rsidRPr="425A9F92">
        <w:rPr>
          <w:u w:val="double"/>
        </w:rPr>
        <w:t xml:space="preserve"> </w:t>
      </w:r>
      <w:r>
        <w:t>or designee will be consulted before proceeding with the appointment.</w:t>
      </w:r>
    </w:p>
    <w:p w14:paraId="14C9DBB3" w14:textId="1056C6DA" w:rsidR="00957F57" w:rsidRDefault="00957F57" w:rsidP="00DB0A38">
      <w:pPr>
        <w:pStyle w:val="SOPLevel2"/>
        <w:spacing w:before="0" w:after="0"/>
        <w:contextualSpacing/>
      </w:pPr>
      <w:r>
        <w:t>Schedule a time for the applicant to attend and observe IRB meeting</w:t>
      </w:r>
      <w:r w:rsidR="00CA02F2">
        <w:t>s</w:t>
      </w:r>
      <w:r>
        <w:t>, as applicable.</w:t>
      </w:r>
    </w:p>
    <w:p w14:paraId="1E16B165" w14:textId="03049996" w:rsidR="00E3207E" w:rsidRDefault="00E3207E" w:rsidP="00DB0A38">
      <w:pPr>
        <w:pStyle w:val="SOPLevel2"/>
        <w:spacing w:before="0" w:after="0"/>
        <w:contextualSpacing/>
      </w:pPr>
      <w:r>
        <w:t xml:space="preserve">Schedule the individual for </w:t>
      </w:r>
      <w:r w:rsidR="00B20564">
        <w:t>o</w:t>
      </w:r>
      <w:r>
        <w:t xml:space="preserve">rientation and CITI training. </w:t>
      </w:r>
    </w:p>
    <w:p w14:paraId="3DBF8A0C" w14:textId="17E3B874" w:rsidR="00D36F86" w:rsidRPr="00A971CD" w:rsidRDefault="00E3207E" w:rsidP="00DB0A38">
      <w:pPr>
        <w:pStyle w:val="SOPLevel2"/>
        <w:spacing w:before="0" w:after="0"/>
        <w:contextualSpacing/>
      </w:pPr>
      <w:r>
        <w:t xml:space="preserve">After </w:t>
      </w:r>
      <w:r w:rsidR="00B20564">
        <w:t>o</w:t>
      </w:r>
      <w:r>
        <w:t xml:space="preserve">rientation and </w:t>
      </w:r>
      <w:r w:rsidR="00B20564">
        <w:t>t</w:t>
      </w:r>
      <w:r>
        <w:t xml:space="preserve">raining </w:t>
      </w:r>
      <w:r w:rsidR="00E513D2">
        <w:t>are</w:t>
      </w:r>
      <w:r>
        <w:t xml:space="preserve"> completed, a</w:t>
      </w:r>
      <w:r w:rsidR="00D36F86">
        <w:t xml:space="preserve">dd the individual to </w:t>
      </w:r>
      <w:r w:rsidR="00B20564">
        <w:t xml:space="preserve">the </w:t>
      </w:r>
      <w:r w:rsidR="005916DC">
        <w:t>IRB Roster.</w:t>
      </w:r>
    </w:p>
    <w:p w14:paraId="61C1C5C5" w14:textId="7CD99AC9" w:rsidR="00E3207E" w:rsidRDefault="00D36F86" w:rsidP="00DB0A38">
      <w:pPr>
        <w:pStyle w:val="SOPLevel2"/>
        <w:spacing w:before="0" w:after="0"/>
        <w:contextualSpacing/>
      </w:pPr>
      <w:bookmarkStart w:id="0" w:name="_Hlk25634405"/>
      <w:r>
        <w:t xml:space="preserve">Complete </w:t>
      </w:r>
      <w:r w:rsidR="005916DC">
        <w:t xml:space="preserve">HRP-304 - WORKSHEET - IRB Composition </w:t>
      </w:r>
      <w:r>
        <w:t>and revise the membership as needed to ensure that the IRB is appropriately constituted.</w:t>
      </w:r>
    </w:p>
    <w:p w14:paraId="431408FB" w14:textId="5BD4C79F" w:rsidR="00E3207E" w:rsidRPr="00B63998" w:rsidRDefault="00E3207E" w:rsidP="00DB0A38">
      <w:pPr>
        <w:pStyle w:val="SOPLevel2"/>
        <w:spacing w:before="0" w:after="0"/>
        <w:contextualSpacing/>
      </w:pPr>
      <w:r>
        <w:t>Update the registration of all affected IRBs.</w:t>
      </w:r>
    </w:p>
    <w:bookmarkEnd w:id="0"/>
    <w:p w14:paraId="3DBF8A0E" w14:textId="6FDEEEEB" w:rsidR="00D36F86" w:rsidRDefault="00D36F86" w:rsidP="00DB0A38">
      <w:pPr>
        <w:pStyle w:val="SOPLevel2"/>
        <w:spacing w:before="0" w:after="0"/>
        <w:contextualSpacing/>
      </w:pPr>
      <w:r>
        <w:t xml:space="preserve">Prepare </w:t>
      </w:r>
      <w:r w:rsidR="005916DC">
        <w:t>HRP-560 - LETTER - IRB Appointment</w:t>
      </w:r>
      <w:r w:rsidR="001A4478">
        <w:t xml:space="preserve"> or equivalent</w:t>
      </w:r>
      <w:r w:rsidR="005916DC">
        <w:t xml:space="preserve"> </w:t>
      </w:r>
      <w:r>
        <w:t>for the individual.</w:t>
      </w:r>
    </w:p>
    <w:p w14:paraId="3DBF8A0F" w14:textId="2EA712C4" w:rsidR="00D36F86" w:rsidRPr="00B63998" w:rsidRDefault="00D36F86" w:rsidP="00DB0A38">
      <w:pPr>
        <w:pStyle w:val="SOPLevel2"/>
        <w:spacing w:before="0" w:after="0"/>
        <w:contextualSpacing/>
      </w:pPr>
      <w:r>
        <w:t>Provide</w:t>
      </w:r>
      <w:r w:rsidR="00F56416">
        <w:t xml:space="preserve"> the</w:t>
      </w:r>
      <w:r>
        <w:t xml:space="preserve"> </w:t>
      </w:r>
      <w:r w:rsidR="00630EF6">
        <w:t xml:space="preserve">letter </w:t>
      </w:r>
      <w:r>
        <w:t xml:space="preserve">to the </w:t>
      </w:r>
      <w:r w:rsidR="004F32F6" w:rsidRPr="425A9F92">
        <w:rPr>
          <w:u w:val="double"/>
        </w:rPr>
        <w:t>IO</w:t>
      </w:r>
      <w:r w:rsidR="004F32F6">
        <w:t xml:space="preserve"> </w:t>
      </w:r>
      <w:r>
        <w:t>or designee for review</w:t>
      </w:r>
      <w:r w:rsidR="000678F0">
        <w:t xml:space="preserve">, </w:t>
      </w:r>
      <w:r>
        <w:t>approval</w:t>
      </w:r>
      <w:r w:rsidR="000678F0">
        <w:t>,</w:t>
      </w:r>
      <w:r w:rsidR="7B7E6169">
        <w:t xml:space="preserve"> and signature</w:t>
      </w:r>
      <w:r w:rsidR="00DF697A">
        <w:t>,</w:t>
      </w:r>
      <w:r w:rsidR="001A4478">
        <w:t xml:space="preserve"> including electronic</w:t>
      </w:r>
      <w:r w:rsidR="7B7E6169">
        <w:t>.</w:t>
      </w:r>
    </w:p>
    <w:p w14:paraId="3DBF8A13" w14:textId="3DD9B581" w:rsidR="00D36F86" w:rsidRPr="00B63998" w:rsidRDefault="00D36F86" w:rsidP="00DB0A38">
      <w:pPr>
        <w:pStyle w:val="SOPLevel2"/>
        <w:spacing w:before="0" w:after="0"/>
        <w:contextualSpacing/>
      </w:pPr>
      <w:r>
        <w:t>If not approved, select another individual and restart at 5.</w:t>
      </w:r>
      <w:r w:rsidR="000917A2">
        <w:t>1</w:t>
      </w:r>
      <w:r>
        <w:t>.</w:t>
      </w:r>
    </w:p>
    <w:p w14:paraId="3DBF8A14" w14:textId="29D43DF2" w:rsidR="00D36F86" w:rsidRDefault="00D36F86" w:rsidP="00DB0A38">
      <w:pPr>
        <w:pStyle w:val="SOPLevel2"/>
        <w:spacing w:before="0" w:after="0"/>
        <w:contextualSpacing/>
      </w:pPr>
      <w:r>
        <w:t>Once the appointment letter is signed:</w:t>
      </w:r>
    </w:p>
    <w:p w14:paraId="4E5938BE" w14:textId="357F36C7" w:rsidR="00EA10CE" w:rsidRDefault="00EA10CE" w:rsidP="00DB0A38">
      <w:pPr>
        <w:pStyle w:val="SOPLevel3"/>
        <w:spacing w:before="0" w:after="0"/>
        <w:contextualSpacing/>
      </w:pPr>
      <w:r>
        <w:t>Send the signed appointment letter to the individual.</w:t>
      </w:r>
    </w:p>
    <w:p w14:paraId="6C655272" w14:textId="2918B170" w:rsidR="00EA10CE" w:rsidRDefault="00EA10CE" w:rsidP="00DB0A38">
      <w:pPr>
        <w:pStyle w:val="SOPLevel3"/>
        <w:spacing w:before="0" w:after="0"/>
        <w:contextualSpacing/>
      </w:pPr>
      <w:r>
        <w:t>Assign individual the ‘Committee Member’ role in the system.</w:t>
      </w:r>
    </w:p>
    <w:p w14:paraId="335BE0C4" w14:textId="4443BC30" w:rsidR="00EA10CE" w:rsidRDefault="00EA10CE" w:rsidP="00DB0A38">
      <w:pPr>
        <w:pStyle w:val="SOPLevel3"/>
        <w:spacing w:before="0" w:after="0"/>
        <w:contextualSpacing/>
      </w:pPr>
      <w:r>
        <w:t xml:space="preserve">If the individual is designated to conduct non-committee reviews, e-IRB will automatically update the ‘Eligible Designated Reviewers’ List. </w:t>
      </w:r>
    </w:p>
    <w:p w14:paraId="75975A92" w14:textId="77777777" w:rsidR="00DB0A38" w:rsidRPr="00B63998" w:rsidRDefault="00DB0A38" w:rsidP="00DB0A38">
      <w:pPr>
        <w:pStyle w:val="SOPLevel3"/>
        <w:numPr>
          <w:ilvl w:val="0"/>
          <w:numId w:val="0"/>
        </w:numPr>
        <w:spacing w:before="0" w:after="0"/>
        <w:ind w:left="1728"/>
        <w:contextualSpacing/>
      </w:pPr>
    </w:p>
    <w:p w14:paraId="3DBF8A1E" w14:textId="77777777" w:rsidR="00D36F86" w:rsidRPr="00B63998" w:rsidRDefault="00D36F86" w:rsidP="00DB0A38">
      <w:pPr>
        <w:pStyle w:val="SOPLevel1"/>
        <w:spacing w:before="0" w:after="0"/>
        <w:ind w:left="720" w:hanging="720"/>
        <w:contextualSpacing/>
      </w:pPr>
      <w:r w:rsidRPr="00B63998">
        <w:t>MATERIALS</w:t>
      </w:r>
    </w:p>
    <w:p w14:paraId="386AC381" w14:textId="77777777" w:rsidR="005916DC" w:rsidRDefault="005916DC" w:rsidP="00DB0A38">
      <w:pPr>
        <w:pStyle w:val="SOPLevel2"/>
        <w:spacing w:before="0" w:after="0"/>
        <w:contextualSpacing/>
      </w:pPr>
      <w:r>
        <w:t xml:space="preserve">HRP-202 - FORM - IRB Member Information </w:t>
      </w:r>
    </w:p>
    <w:p w14:paraId="2FD441F6" w14:textId="77777777" w:rsidR="005916DC" w:rsidRDefault="005916DC" w:rsidP="00DB0A38">
      <w:pPr>
        <w:pStyle w:val="SOPLevel2"/>
        <w:spacing w:before="0" w:after="0"/>
        <w:contextualSpacing/>
      </w:pPr>
      <w:r>
        <w:t xml:space="preserve">HRP-304 - WORKSHEET - IRB Composition </w:t>
      </w:r>
    </w:p>
    <w:p w14:paraId="0343B30C" w14:textId="0D4DABE8" w:rsidR="005916DC" w:rsidRDefault="005916DC" w:rsidP="00DB0A38">
      <w:pPr>
        <w:pStyle w:val="SOPLevel2"/>
        <w:spacing w:before="0" w:after="0"/>
        <w:contextualSpacing/>
      </w:pPr>
      <w:r>
        <w:t>HRP-560</w:t>
      </w:r>
      <w:r w:rsidR="3EEC6D17">
        <w:t>a, b &amp; c</w:t>
      </w:r>
      <w:r>
        <w:t xml:space="preserve"> - LETTER - IRB Appointment </w:t>
      </w:r>
    </w:p>
    <w:p w14:paraId="249D6479" w14:textId="77777777" w:rsidR="005916DC" w:rsidRDefault="005916DC" w:rsidP="00DB0A38">
      <w:pPr>
        <w:pStyle w:val="SOPLevel2"/>
        <w:spacing w:before="0" w:after="0"/>
        <w:contextualSpacing/>
      </w:pPr>
      <w:r>
        <w:t xml:space="preserve">HRP-561 - LETTER - IRB Thank You </w:t>
      </w:r>
    </w:p>
    <w:p w14:paraId="3DBF8A1F" w14:textId="24F9E847" w:rsidR="00D36F86" w:rsidRPr="00B63998" w:rsidRDefault="005916DC" w:rsidP="00DB0A38">
      <w:pPr>
        <w:pStyle w:val="SOPLevel2"/>
        <w:spacing w:before="0" w:after="0"/>
        <w:contextualSpacing/>
      </w:pPr>
      <w:r>
        <w:t xml:space="preserve">HRP-601 - DATABASE - IRB </w:t>
      </w:r>
      <w:r w:rsidR="6627E12A">
        <w:t xml:space="preserve">Committee </w:t>
      </w:r>
      <w:r w:rsidR="00EA10CE">
        <w:t xml:space="preserve">Member Profile </w:t>
      </w:r>
      <w:r w:rsidR="3404D9F0">
        <w:t>(</w:t>
      </w:r>
      <w:r w:rsidR="00EA10CE">
        <w:t>in e-IRB</w:t>
      </w:r>
      <w:r w:rsidR="3137B395">
        <w:t>)</w:t>
      </w:r>
      <w:r>
        <w:t xml:space="preserve"> </w:t>
      </w:r>
    </w:p>
    <w:p w14:paraId="404393D3" w14:textId="77777777" w:rsidR="00DB0A38" w:rsidRPr="00DB0A38" w:rsidRDefault="00DB0A38" w:rsidP="00DB0A38">
      <w:pPr>
        <w:pStyle w:val="SOPLevel1"/>
        <w:numPr>
          <w:ilvl w:val="0"/>
          <w:numId w:val="0"/>
        </w:numPr>
        <w:spacing w:before="0" w:after="0"/>
        <w:ind w:left="360" w:hanging="360"/>
        <w:contextualSpacing/>
        <w:rPr>
          <w:rFonts w:asciiTheme="minorHAnsi" w:eastAsiaTheme="minorEastAsia" w:hAnsiTheme="minorHAnsi" w:cstheme="minorBidi"/>
          <w:bCs/>
          <w:szCs w:val="20"/>
        </w:rPr>
      </w:pPr>
    </w:p>
    <w:p w14:paraId="3DBF8A23" w14:textId="3909991C" w:rsidR="00D36F86" w:rsidRPr="00B63998" w:rsidRDefault="00D36F86" w:rsidP="00DB0A38">
      <w:pPr>
        <w:pStyle w:val="SOPLevel1"/>
        <w:spacing w:before="0" w:after="0"/>
        <w:contextualSpacing/>
        <w:rPr>
          <w:rFonts w:asciiTheme="minorHAnsi" w:eastAsiaTheme="minorEastAsia" w:hAnsiTheme="minorHAnsi" w:cstheme="minorBidi"/>
          <w:bCs/>
          <w:szCs w:val="20"/>
        </w:rPr>
      </w:pPr>
      <w:r>
        <w:t>REFERENCES</w:t>
      </w:r>
    </w:p>
    <w:p w14:paraId="3DBF8A24" w14:textId="30CAA5C0" w:rsidR="00D36F86" w:rsidRPr="00B63998" w:rsidRDefault="00D36F86" w:rsidP="00DB0A38">
      <w:pPr>
        <w:pStyle w:val="SOPLevel2"/>
        <w:spacing w:before="0" w:after="0"/>
        <w:contextualSpacing/>
      </w:pPr>
      <w:r>
        <w:t>45 CFR §46.107, 45 CFR §46.</w:t>
      </w:r>
      <w:r w:rsidR="005D0C19">
        <w:t>108(a)(2)</w:t>
      </w:r>
      <w:r>
        <w:t>, 45 CFR §46.115(a)(5)</w:t>
      </w:r>
    </w:p>
    <w:p w14:paraId="3DBF8A25" w14:textId="694582E0" w:rsidR="00D36F86" w:rsidRPr="003D3115" w:rsidRDefault="00D36F86" w:rsidP="00DB0A38">
      <w:pPr>
        <w:pStyle w:val="SOPLevel2"/>
        <w:spacing w:before="0" w:after="0"/>
        <w:contextualSpacing/>
      </w:pPr>
      <w:r>
        <w:t>21 CFR §56.107, 21 CFR §56.115(a)(5)</w:t>
      </w:r>
    </w:p>
    <w:p w14:paraId="3DBF8A26" w14:textId="77777777" w:rsidR="00540C5B" w:rsidRDefault="00540C5B" w:rsidP="00DB0A38">
      <w:pPr>
        <w:spacing w:after="0" w:line="240" w:lineRule="auto"/>
        <w:contextualSpacing/>
      </w:pPr>
    </w:p>
    <w:sectPr w:rsidR="00540C5B" w:rsidSect="00DF16DF">
      <w:headerReference w:type="default" r:id="rId10"/>
      <w:footerReference w:type="default" r:id="rId11"/>
      <w:pgSz w:w="12240" w:h="15840"/>
      <w:pgMar w:top="1980" w:right="1440" w:bottom="1440" w:left="1440" w:header="720" w:footer="2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2B84BF" w14:textId="77777777" w:rsidR="00C24745" w:rsidRDefault="00C24745" w:rsidP="00D36F86">
      <w:pPr>
        <w:spacing w:after="0" w:line="240" w:lineRule="auto"/>
      </w:pPr>
      <w:r>
        <w:separator/>
      </w:r>
    </w:p>
  </w:endnote>
  <w:endnote w:type="continuationSeparator" w:id="0">
    <w:p w14:paraId="1FEF5BF2" w14:textId="77777777" w:rsidR="00C24745" w:rsidRDefault="00C24745" w:rsidP="00D36F86">
      <w:pPr>
        <w:spacing w:after="0" w:line="240" w:lineRule="auto"/>
      </w:pPr>
      <w:r>
        <w:continuationSeparator/>
      </w:r>
    </w:p>
  </w:endnote>
  <w:endnote w:type="continuationNotice" w:id="1">
    <w:p w14:paraId="72E8AB3E" w14:textId="77777777" w:rsidR="00C24745" w:rsidRDefault="00C2474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4AF1D9B" w14:paraId="3694A47A" w14:textId="77777777" w:rsidTr="64AF1D9B">
      <w:tc>
        <w:tcPr>
          <w:tcW w:w="3120" w:type="dxa"/>
        </w:tcPr>
        <w:p w14:paraId="1B54B1AB" w14:textId="461E1DB7" w:rsidR="64AF1D9B" w:rsidRDefault="64AF1D9B" w:rsidP="64AF1D9B">
          <w:pPr>
            <w:pStyle w:val="Header"/>
            <w:ind w:left="-115"/>
          </w:pPr>
        </w:p>
      </w:tc>
      <w:tc>
        <w:tcPr>
          <w:tcW w:w="3120" w:type="dxa"/>
        </w:tcPr>
        <w:p w14:paraId="6470E9B6" w14:textId="458DE14C" w:rsidR="64AF1D9B" w:rsidRDefault="64AF1D9B" w:rsidP="64AF1D9B">
          <w:pPr>
            <w:pStyle w:val="Header"/>
            <w:jc w:val="center"/>
          </w:pPr>
        </w:p>
      </w:tc>
      <w:tc>
        <w:tcPr>
          <w:tcW w:w="3120" w:type="dxa"/>
        </w:tcPr>
        <w:p w14:paraId="46882B18" w14:textId="434A06B2" w:rsidR="64AF1D9B" w:rsidRDefault="64AF1D9B" w:rsidP="64AF1D9B">
          <w:pPr>
            <w:pStyle w:val="Header"/>
            <w:ind w:right="-115"/>
            <w:jc w:val="right"/>
          </w:pPr>
        </w:p>
      </w:tc>
    </w:tr>
  </w:tbl>
  <w:p w14:paraId="5A7747CD" w14:textId="3F903EB1" w:rsidR="64AF1D9B" w:rsidRDefault="64AF1D9B" w:rsidP="64AF1D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0DD145" w14:textId="77777777" w:rsidR="00C24745" w:rsidRDefault="00C24745" w:rsidP="00D36F86">
      <w:pPr>
        <w:spacing w:after="0" w:line="240" w:lineRule="auto"/>
      </w:pPr>
      <w:r>
        <w:separator/>
      </w:r>
    </w:p>
  </w:footnote>
  <w:footnote w:type="continuationSeparator" w:id="0">
    <w:p w14:paraId="3B609943" w14:textId="77777777" w:rsidR="00C24745" w:rsidRDefault="00C24745" w:rsidP="00D36F86">
      <w:pPr>
        <w:spacing w:after="0" w:line="240" w:lineRule="auto"/>
      </w:pPr>
      <w:r>
        <w:continuationSeparator/>
      </w:r>
    </w:p>
  </w:footnote>
  <w:footnote w:type="continuationNotice" w:id="1">
    <w:p w14:paraId="708ADA0D" w14:textId="77777777" w:rsidR="00C24745" w:rsidRDefault="00C2474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5" w:type="pct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Look w:val="04A0" w:firstRow="1" w:lastRow="0" w:firstColumn="1" w:lastColumn="0" w:noHBand="0" w:noVBand="1"/>
    </w:tblPr>
    <w:tblGrid>
      <w:gridCol w:w="2970"/>
      <w:gridCol w:w="2131"/>
      <w:gridCol w:w="2131"/>
      <w:gridCol w:w="2132"/>
    </w:tblGrid>
    <w:tr w:rsidR="008F71D9" w14:paraId="3FDD1F6B" w14:textId="77777777" w:rsidTr="00781774">
      <w:trPr>
        <w:cantSplit/>
        <w:trHeight w:val="260"/>
      </w:trPr>
      <w:tc>
        <w:tcPr>
          <w:tcW w:w="2970" w:type="dxa"/>
          <w:vMerge w:val="restart"/>
          <w:tcBorders>
            <w:top w:val="nil"/>
            <w:left w:val="nil"/>
            <w:bottom w:val="nil"/>
            <w:right w:val="single" w:sz="4" w:space="0" w:color="auto"/>
          </w:tcBorders>
          <w:vAlign w:val="center"/>
          <w:hideMark/>
        </w:tcPr>
        <w:p w14:paraId="7360674F" w14:textId="6EFE8DD1" w:rsidR="008F71D9" w:rsidRDefault="13AA77A4" w:rsidP="00772218">
          <w:pPr>
            <w:spacing w:after="0"/>
          </w:pPr>
          <w:bookmarkStart w:id="1" w:name="_Hlk532592326"/>
          <w:bookmarkStart w:id="2" w:name="_Hlk532591909"/>
          <w:r>
            <w:rPr>
              <w:noProof/>
            </w:rPr>
            <w:drawing>
              <wp:inline distT="0" distB="0" distL="0" distR="0" wp14:anchorId="36936EA8" wp14:editId="13AA77A4">
                <wp:extent cx="1550670" cy="542925"/>
                <wp:effectExtent l="0" t="0" r="0" b="9525"/>
                <wp:docPr id="1690100092" name="Picture 18" descr="File:Rutgers University with the state university logo.svg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8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50670" cy="5429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94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5468499E" w14:textId="4F6C9238" w:rsidR="008F71D9" w:rsidRDefault="008F71D9" w:rsidP="00DB0A38">
          <w:pPr>
            <w:pStyle w:val="SOPName"/>
            <w:spacing w:before="120" w:after="120"/>
            <w:rPr>
              <w:rFonts w:cs="Arial"/>
            </w:rPr>
          </w:pPr>
          <w:r w:rsidRPr="00702FB5">
            <w:rPr>
              <w:rStyle w:val="SOPLeader"/>
              <w:rFonts w:ascii="Arial" w:hAnsi="Arial" w:cs="Arial"/>
            </w:rPr>
            <w:t xml:space="preserve">SOP: IRB Membership </w:t>
          </w:r>
          <w:r>
            <w:rPr>
              <w:rStyle w:val="SOPLeader"/>
              <w:rFonts w:ascii="Arial" w:hAnsi="Arial" w:cs="Arial"/>
            </w:rPr>
            <w:t>Appointment</w:t>
          </w:r>
        </w:p>
      </w:tc>
      <w:bookmarkEnd w:id="1"/>
    </w:tr>
    <w:tr w:rsidR="00DB0A38" w14:paraId="4105EDB9" w14:textId="77777777" w:rsidTr="00781774">
      <w:trPr>
        <w:cantSplit/>
        <w:trHeight w:val="288"/>
      </w:trPr>
      <w:tc>
        <w:tcPr>
          <w:tcW w:w="2970" w:type="dxa"/>
          <w:vMerge/>
          <w:tcBorders>
            <w:left w:val="nil"/>
            <w:bottom w:val="nil"/>
            <w:right w:val="single" w:sz="4" w:space="0" w:color="auto"/>
          </w:tcBorders>
          <w:vAlign w:val="center"/>
          <w:hideMark/>
        </w:tcPr>
        <w:p w14:paraId="210B30BA" w14:textId="77777777" w:rsidR="00DB0A38" w:rsidRDefault="00DB0A38" w:rsidP="008F71D9">
          <w:pPr>
            <w:rPr>
              <w:sz w:val="24"/>
              <w:szCs w:val="24"/>
            </w:rPr>
          </w:pPr>
        </w:p>
      </w:tc>
      <w:tc>
        <w:tcPr>
          <w:tcW w:w="213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455915C7" w14:textId="77777777" w:rsidR="00DB0A38" w:rsidRDefault="00DB0A38" w:rsidP="008F71D9">
          <w:pPr>
            <w:pStyle w:val="SOPTableHeader"/>
            <w:rPr>
              <w:sz w:val="18"/>
              <w:szCs w:val="18"/>
            </w:rPr>
          </w:pPr>
          <w:r>
            <w:rPr>
              <w:sz w:val="18"/>
              <w:szCs w:val="18"/>
            </w:rPr>
            <w:t>NUMBER</w:t>
          </w:r>
        </w:p>
      </w:tc>
      <w:tc>
        <w:tcPr>
          <w:tcW w:w="213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05A554B4" w14:textId="77777777" w:rsidR="00DB0A38" w:rsidRDefault="00DB0A38" w:rsidP="008F71D9">
          <w:pPr>
            <w:pStyle w:val="SOPTableHeader"/>
            <w:rPr>
              <w:sz w:val="18"/>
              <w:szCs w:val="18"/>
            </w:rPr>
          </w:pPr>
          <w:r>
            <w:rPr>
              <w:sz w:val="18"/>
              <w:szCs w:val="18"/>
            </w:rPr>
            <w:t>DATE</w:t>
          </w:r>
        </w:p>
      </w:tc>
      <w:tc>
        <w:tcPr>
          <w:tcW w:w="213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</w:tcPr>
        <w:p w14:paraId="0ECBF1BF" w14:textId="77777777" w:rsidR="00DB0A38" w:rsidRDefault="00DB0A38" w:rsidP="008F71D9">
          <w:pPr>
            <w:pStyle w:val="SOPTableHeader"/>
            <w:rPr>
              <w:sz w:val="18"/>
              <w:szCs w:val="18"/>
            </w:rPr>
          </w:pPr>
          <w:r>
            <w:rPr>
              <w:sz w:val="18"/>
              <w:szCs w:val="18"/>
            </w:rPr>
            <w:t>PAGE</w:t>
          </w:r>
        </w:p>
      </w:tc>
    </w:tr>
    <w:bookmarkEnd w:id="2"/>
    <w:tr w:rsidR="00DB0A38" w14:paraId="11579442" w14:textId="77777777" w:rsidTr="00781774">
      <w:trPr>
        <w:cantSplit/>
        <w:trHeight w:val="288"/>
      </w:trPr>
      <w:tc>
        <w:tcPr>
          <w:tcW w:w="2970" w:type="dxa"/>
          <w:vMerge/>
          <w:tcBorders>
            <w:left w:val="nil"/>
            <w:bottom w:val="nil"/>
            <w:right w:val="single" w:sz="4" w:space="0" w:color="auto"/>
          </w:tcBorders>
          <w:vAlign w:val="center"/>
          <w:hideMark/>
        </w:tcPr>
        <w:p w14:paraId="1B7DBB09" w14:textId="77777777" w:rsidR="00DB0A38" w:rsidRDefault="00DB0A38" w:rsidP="008F71D9">
          <w:pPr>
            <w:rPr>
              <w:sz w:val="24"/>
              <w:szCs w:val="24"/>
            </w:rPr>
          </w:pPr>
        </w:p>
      </w:tc>
      <w:tc>
        <w:tcPr>
          <w:tcW w:w="213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417D002B" w14:textId="5D72561D" w:rsidR="00DB0A38" w:rsidRDefault="00DB0A38" w:rsidP="008F71D9">
          <w:pPr>
            <w:pStyle w:val="SOPTableEntry"/>
          </w:pPr>
          <w:r>
            <w:t>HRP-082</w:t>
          </w:r>
        </w:p>
      </w:tc>
      <w:tc>
        <w:tcPr>
          <w:tcW w:w="213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737C386D" w14:textId="5433CFCA" w:rsidR="00DB0A38" w:rsidRDefault="64AF1D9B" w:rsidP="008F71D9">
          <w:pPr>
            <w:pStyle w:val="SOPTableEntry"/>
          </w:pPr>
          <w:r>
            <w:t>3/1/21</w:t>
          </w:r>
        </w:p>
      </w:tc>
      <w:tc>
        <w:tcPr>
          <w:tcW w:w="213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</w:tcPr>
        <w:p w14:paraId="2719517B" w14:textId="77777777" w:rsidR="00DB0A38" w:rsidRDefault="00DB0A38" w:rsidP="008F71D9">
          <w:pPr>
            <w:pStyle w:val="SOPTableEntry"/>
          </w:pP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rPr>
              <w:noProof/>
            </w:rPr>
            <w:t>1</w:t>
          </w:r>
          <w:r>
            <w:fldChar w:fldCharType="end"/>
          </w:r>
          <w:r>
            <w:t xml:space="preserve"> of </w:t>
          </w:r>
          <w:r>
            <w:fldChar w:fldCharType="begin"/>
          </w:r>
          <w:r>
            <w:rPr>
              <w:noProof/>
            </w:rPr>
            <w:instrText xml:space="preserve"> NUMPAGES </w:instrText>
          </w:r>
          <w:r>
            <w:fldChar w:fldCharType="separate"/>
          </w:r>
          <w:r>
            <w:rPr>
              <w:noProof/>
            </w:rPr>
            <w:t>6</w:t>
          </w:r>
          <w:r>
            <w:fldChar w:fldCharType="end"/>
          </w:r>
        </w:p>
      </w:tc>
    </w:tr>
  </w:tbl>
  <w:p w14:paraId="3DBF8A40" w14:textId="77777777" w:rsidR="00742AB1" w:rsidRPr="007A2BC4" w:rsidRDefault="007C225A" w:rsidP="008F71D9">
    <w:pPr>
      <w:spacing w:after="0" w:line="240" w:lineRule="auto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B61D78"/>
    <w:multiLevelType w:val="multilevel"/>
    <w:tmpl w:val="5B343798"/>
    <w:lvl w:ilvl="0">
      <w:start w:val="1"/>
      <w:numFmt w:val="decimal"/>
      <w:pStyle w:val="SOPLevel1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OPLevel2"/>
      <w:lvlText w:val="%1.%2"/>
      <w:lvlJc w:val="left"/>
      <w:pPr>
        <w:tabs>
          <w:tab w:val="num" w:pos="1116"/>
        </w:tabs>
        <w:ind w:left="756" w:hanging="216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OPLevel3"/>
      <w:lvlText w:val="%1.%2.%3"/>
      <w:lvlJc w:val="left"/>
      <w:pPr>
        <w:tabs>
          <w:tab w:val="num" w:pos="1728"/>
        </w:tabs>
        <w:ind w:left="792" w:firstLine="144"/>
      </w:pPr>
      <w:rPr>
        <w:rFonts w:hint="default"/>
        <w:b w:val="0"/>
        <w:i w:val="0"/>
        <w:sz w:val="20"/>
        <w:szCs w:val="20"/>
      </w:rPr>
    </w:lvl>
    <w:lvl w:ilvl="3">
      <w:start w:val="1"/>
      <w:numFmt w:val="decimal"/>
      <w:pStyle w:val="SOPLevel4"/>
      <w:lvlText w:val="%1.%2.%3.%4"/>
      <w:lvlJc w:val="left"/>
      <w:pPr>
        <w:tabs>
          <w:tab w:val="num" w:pos="2898"/>
        </w:tabs>
        <w:ind w:left="1170" w:firstLine="720"/>
      </w:pPr>
      <w:rPr>
        <w:rFonts w:hint="default"/>
        <w:b w:val="0"/>
        <w:i w:val="0"/>
        <w:strike w:val="0"/>
        <w:dstrike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SOPLevel5"/>
      <w:lvlText w:val="%1.%2.%3.%4.%5"/>
      <w:lvlJc w:val="left"/>
      <w:pPr>
        <w:tabs>
          <w:tab w:val="num" w:pos="3960"/>
        </w:tabs>
        <w:ind w:left="1224" w:firstLine="1512"/>
      </w:pPr>
      <w:rPr>
        <w:rFonts w:hint="default"/>
      </w:rPr>
    </w:lvl>
    <w:lvl w:ilvl="5">
      <w:start w:val="1"/>
      <w:numFmt w:val="decimal"/>
      <w:pStyle w:val="SOPLevel6"/>
      <w:lvlText w:val="%1.%2.%3.%4.%5.%6"/>
      <w:lvlJc w:val="left"/>
      <w:pPr>
        <w:tabs>
          <w:tab w:val="num" w:pos="5400"/>
        </w:tabs>
        <w:ind w:left="1440" w:firstLine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NLQwMDGyNLAwMTZV0lEKTi0uzszPAykwqgUAUpkuoiwAAAA="/>
  </w:docVars>
  <w:rsids>
    <w:rsidRoot w:val="00D36F86"/>
    <w:rsid w:val="000069CA"/>
    <w:rsid w:val="00045EEA"/>
    <w:rsid w:val="00052CB3"/>
    <w:rsid w:val="000678F0"/>
    <w:rsid w:val="00074D46"/>
    <w:rsid w:val="000917A2"/>
    <w:rsid w:val="000C21F8"/>
    <w:rsid w:val="00123BEC"/>
    <w:rsid w:val="001A4478"/>
    <w:rsid w:val="001C0C93"/>
    <w:rsid w:val="001C5FE2"/>
    <w:rsid w:val="00207006"/>
    <w:rsid w:val="0021259E"/>
    <w:rsid w:val="00224B57"/>
    <w:rsid w:val="002819EE"/>
    <w:rsid w:val="002A06EA"/>
    <w:rsid w:val="002B7EE7"/>
    <w:rsid w:val="002C01EC"/>
    <w:rsid w:val="002C4116"/>
    <w:rsid w:val="002C44C1"/>
    <w:rsid w:val="002D38D1"/>
    <w:rsid w:val="00306E28"/>
    <w:rsid w:val="003734DD"/>
    <w:rsid w:val="003F16B2"/>
    <w:rsid w:val="004120E1"/>
    <w:rsid w:val="00426D3D"/>
    <w:rsid w:val="004361CA"/>
    <w:rsid w:val="00463518"/>
    <w:rsid w:val="004A17E3"/>
    <w:rsid w:val="004F229F"/>
    <w:rsid w:val="004F32F6"/>
    <w:rsid w:val="005032F8"/>
    <w:rsid w:val="00540C5B"/>
    <w:rsid w:val="00541E8B"/>
    <w:rsid w:val="00572E21"/>
    <w:rsid w:val="005916DC"/>
    <w:rsid w:val="005D0C19"/>
    <w:rsid w:val="0060369D"/>
    <w:rsid w:val="00627B0E"/>
    <w:rsid w:val="00630EF6"/>
    <w:rsid w:val="006709ED"/>
    <w:rsid w:val="00677170"/>
    <w:rsid w:val="00681A7D"/>
    <w:rsid w:val="00692228"/>
    <w:rsid w:val="006B69C0"/>
    <w:rsid w:val="006C1B4C"/>
    <w:rsid w:val="006F1271"/>
    <w:rsid w:val="00702A05"/>
    <w:rsid w:val="00702FB5"/>
    <w:rsid w:val="00716FAA"/>
    <w:rsid w:val="00725C65"/>
    <w:rsid w:val="00753A82"/>
    <w:rsid w:val="00756545"/>
    <w:rsid w:val="00772218"/>
    <w:rsid w:val="00781774"/>
    <w:rsid w:val="007B1EDE"/>
    <w:rsid w:val="007C225A"/>
    <w:rsid w:val="007D25E9"/>
    <w:rsid w:val="007F0F57"/>
    <w:rsid w:val="00826920"/>
    <w:rsid w:val="00850D8C"/>
    <w:rsid w:val="00857A0E"/>
    <w:rsid w:val="0086604A"/>
    <w:rsid w:val="008A64DD"/>
    <w:rsid w:val="008F1DB5"/>
    <w:rsid w:val="008F71D9"/>
    <w:rsid w:val="009159C5"/>
    <w:rsid w:val="0091654C"/>
    <w:rsid w:val="00957F57"/>
    <w:rsid w:val="00982B2F"/>
    <w:rsid w:val="009A40EE"/>
    <w:rsid w:val="009D13A2"/>
    <w:rsid w:val="009D25DC"/>
    <w:rsid w:val="009E1CAA"/>
    <w:rsid w:val="009E231B"/>
    <w:rsid w:val="00A04435"/>
    <w:rsid w:val="00A20FF8"/>
    <w:rsid w:val="00A37BC6"/>
    <w:rsid w:val="00A653C2"/>
    <w:rsid w:val="00A75936"/>
    <w:rsid w:val="00AB739D"/>
    <w:rsid w:val="00B20564"/>
    <w:rsid w:val="00B30054"/>
    <w:rsid w:val="00B3472E"/>
    <w:rsid w:val="00B41840"/>
    <w:rsid w:val="00B43D55"/>
    <w:rsid w:val="00B843B4"/>
    <w:rsid w:val="00BD00FF"/>
    <w:rsid w:val="00BE5FE2"/>
    <w:rsid w:val="00C24745"/>
    <w:rsid w:val="00C94573"/>
    <w:rsid w:val="00CA02F2"/>
    <w:rsid w:val="00CD4093"/>
    <w:rsid w:val="00CE4523"/>
    <w:rsid w:val="00D14DFD"/>
    <w:rsid w:val="00D36F86"/>
    <w:rsid w:val="00D4251F"/>
    <w:rsid w:val="00D679C0"/>
    <w:rsid w:val="00D958E6"/>
    <w:rsid w:val="00DB0A38"/>
    <w:rsid w:val="00DB6D75"/>
    <w:rsid w:val="00DC57BA"/>
    <w:rsid w:val="00DD1DA1"/>
    <w:rsid w:val="00DD2A59"/>
    <w:rsid w:val="00DE2B39"/>
    <w:rsid w:val="00DF16DF"/>
    <w:rsid w:val="00DF697A"/>
    <w:rsid w:val="00E042CD"/>
    <w:rsid w:val="00E16E3F"/>
    <w:rsid w:val="00E305C5"/>
    <w:rsid w:val="00E3207E"/>
    <w:rsid w:val="00E513D2"/>
    <w:rsid w:val="00E717E9"/>
    <w:rsid w:val="00EA10CE"/>
    <w:rsid w:val="00EE286C"/>
    <w:rsid w:val="00EF69E6"/>
    <w:rsid w:val="00F0718B"/>
    <w:rsid w:val="00F56416"/>
    <w:rsid w:val="00F72791"/>
    <w:rsid w:val="00FF1DE5"/>
    <w:rsid w:val="020F1A1C"/>
    <w:rsid w:val="09826FB2"/>
    <w:rsid w:val="0C4C8D5A"/>
    <w:rsid w:val="0F1A35FF"/>
    <w:rsid w:val="13AA77A4"/>
    <w:rsid w:val="160FF7A9"/>
    <w:rsid w:val="1687FA71"/>
    <w:rsid w:val="198D6C61"/>
    <w:rsid w:val="1B12B10B"/>
    <w:rsid w:val="1E9AA0E7"/>
    <w:rsid w:val="1FEA475E"/>
    <w:rsid w:val="23B903D4"/>
    <w:rsid w:val="246B74F2"/>
    <w:rsid w:val="2E9B7E0D"/>
    <w:rsid w:val="2F81E20C"/>
    <w:rsid w:val="30B73DFB"/>
    <w:rsid w:val="3137B395"/>
    <w:rsid w:val="3404D9F0"/>
    <w:rsid w:val="38AE1FE7"/>
    <w:rsid w:val="38F3AF75"/>
    <w:rsid w:val="3917A48C"/>
    <w:rsid w:val="3EEACB0E"/>
    <w:rsid w:val="3EEC6D17"/>
    <w:rsid w:val="41E27C4F"/>
    <w:rsid w:val="425A9F92"/>
    <w:rsid w:val="43F14005"/>
    <w:rsid w:val="43F2C197"/>
    <w:rsid w:val="44B7D821"/>
    <w:rsid w:val="4588C5B9"/>
    <w:rsid w:val="45C5A783"/>
    <w:rsid w:val="49EC52BE"/>
    <w:rsid w:val="519A9C72"/>
    <w:rsid w:val="5259EB20"/>
    <w:rsid w:val="56DC40B4"/>
    <w:rsid w:val="5D996BFD"/>
    <w:rsid w:val="5F58BDC8"/>
    <w:rsid w:val="608D20A8"/>
    <w:rsid w:val="623E05E7"/>
    <w:rsid w:val="63FEF2F4"/>
    <w:rsid w:val="64A97AF7"/>
    <w:rsid w:val="64AF1D9B"/>
    <w:rsid w:val="6627E12A"/>
    <w:rsid w:val="67F24E78"/>
    <w:rsid w:val="6B642057"/>
    <w:rsid w:val="6CB3ACE6"/>
    <w:rsid w:val="6ED05EF5"/>
    <w:rsid w:val="70555CD6"/>
    <w:rsid w:val="705F3A19"/>
    <w:rsid w:val="711E168F"/>
    <w:rsid w:val="758E1EE7"/>
    <w:rsid w:val="7B7E6169"/>
    <w:rsid w:val="7BA4E3C3"/>
    <w:rsid w:val="7E398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DBF89F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PFooter">
    <w:name w:val="SOP Footer"/>
    <w:basedOn w:val="Normal"/>
    <w:rsid w:val="00D36F86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  <w:style w:type="character" w:customStyle="1" w:styleId="SOPLeader">
    <w:name w:val="SOP Leader"/>
    <w:rsid w:val="00D36F86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D36F86"/>
    <w:pPr>
      <w:spacing w:after="0" w:line="240" w:lineRule="auto"/>
    </w:pPr>
    <w:rPr>
      <w:rFonts w:ascii="Arial" w:eastAsia="Times New Roman" w:hAnsi="Arial" w:cs="Tahoma"/>
      <w:sz w:val="24"/>
      <w:szCs w:val="20"/>
    </w:rPr>
  </w:style>
  <w:style w:type="character" w:styleId="Hyperlink">
    <w:name w:val="Hyperlink"/>
    <w:semiHidden/>
    <w:rsid w:val="00D36F86"/>
    <w:rPr>
      <w:color w:val="0000FF"/>
      <w:u w:val="single"/>
    </w:rPr>
  </w:style>
  <w:style w:type="paragraph" w:customStyle="1" w:styleId="SOPTableHeader">
    <w:name w:val="SOP Table Header"/>
    <w:basedOn w:val="Normal"/>
    <w:rsid w:val="00D36F86"/>
    <w:pPr>
      <w:spacing w:after="0" w:line="240" w:lineRule="auto"/>
      <w:jc w:val="center"/>
    </w:pPr>
    <w:rPr>
      <w:rFonts w:ascii="Arial" w:eastAsia="Times New Roman" w:hAnsi="Arial" w:cs="Tahoma"/>
      <w:sz w:val="20"/>
      <w:szCs w:val="20"/>
    </w:rPr>
  </w:style>
  <w:style w:type="paragraph" w:customStyle="1" w:styleId="SOPTableEntry">
    <w:name w:val="SOP Table Entry"/>
    <w:basedOn w:val="SOPTableHeader"/>
    <w:rsid w:val="00D36F86"/>
    <w:rPr>
      <w:sz w:val="18"/>
    </w:rPr>
  </w:style>
  <w:style w:type="paragraph" w:customStyle="1" w:styleId="SOPLevel1">
    <w:name w:val="SOP Level 1"/>
    <w:basedOn w:val="Normal"/>
    <w:rsid w:val="00D36F86"/>
    <w:pPr>
      <w:numPr>
        <w:numId w:val="1"/>
      </w:numPr>
      <w:spacing w:before="40" w:after="40" w:line="240" w:lineRule="auto"/>
    </w:pPr>
    <w:rPr>
      <w:rFonts w:ascii="Arial" w:eastAsia="Times New Roman" w:hAnsi="Arial" w:cs="Tahoma"/>
      <w:b/>
      <w:sz w:val="20"/>
      <w:szCs w:val="24"/>
    </w:rPr>
  </w:style>
  <w:style w:type="paragraph" w:customStyle="1" w:styleId="SOPLevel2">
    <w:name w:val="SOP Level 2"/>
    <w:basedOn w:val="SOPLevel1"/>
    <w:rsid w:val="00D36F86"/>
    <w:pPr>
      <w:numPr>
        <w:ilvl w:val="1"/>
      </w:numPr>
      <w:tabs>
        <w:tab w:val="clear" w:pos="1116"/>
        <w:tab w:val="num" w:pos="936"/>
      </w:tabs>
      <w:spacing w:before="20" w:after="20"/>
      <w:ind w:left="936" w:hanging="576"/>
    </w:pPr>
    <w:rPr>
      <w:b w:val="0"/>
    </w:rPr>
  </w:style>
  <w:style w:type="paragraph" w:customStyle="1" w:styleId="SOPLevel3">
    <w:name w:val="SOP Level 3"/>
    <w:basedOn w:val="SOPLevel2"/>
    <w:rsid w:val="00D36F86"/>
    <w:pPr>
      <w:numPr>
        <w:ilvl w:val="2"/>
      </w:numPr>
      <w:ind w:left="1728" w:hanging="792"/>
    </w:pPr>
  </w:style>
  <w:style w:type="paragraph" w:customStyle="1" w:styleId="SOPLevel4">
    <w:name w:val="SOP Level 4"/>
    <w:basedOn w:val="SOPLevel3"/>
    <w:rsid w:val="00D36F86"/>
    <w:pPr>
      <w:numPr>
        <w:ilvl w:val="3"/>
      </w:numPr>
      <w:tabs>
        <w:tab w:val="clear" w:pos="2898"/>
        <w:tab w:val="num" w:pos="2700"/>
      </w:tabs>
      <w:ind w:left="2736" w:hanging="1008"/>
    </w:pPr>
  </w:style>
  <w:style w:type="paragraph" w:customStyle="1" w:styleId="SOPLevel5">
    <w:name w:val="SOP Level 5"/>
    <w:basedOn w:val="SOPLevel4"/>
    <w:rsid w:val="00D36F86"/>
    <w:pPr>
      <w:numPr>
        <w:ilvl w:val="4"/>
      </w:numPr>
      <w:ind w:left="3960" w:hanging="1224"/>
    </w:pPr>
  </w:style>
  <w:style w:type="paragraph" w:customStyle="1" w:styleId="SOPLevel6">
    <w:name w:val="SOP Level 6"/>
    <w:basedOn w:val="SOPLevel5"/>
    <w:rsid w:val="00D36F86"/>
    <w:pPr>
      <w:numPr>
        <w:ilvl w:val="5"/>
      </w:numPr>
      <w:ind w:left="5400" w:hanging="1440"/>
    </w:pPr>
  </w:style>
  <w:style w:type="character" w:styleId="FootnoteReference">
    <w:name w:val="footnote reference"/>
    <w:semiHidden/>
    <w:rsid w:val="00D36F86"/>
    <w:rPr>
      <w:vertAlign w:val="superscript"/>
    </w:rPr>
  </w:style>
  <w:style w:type="character" w:styleId="CommentReference">
    <w:name w:val="annotation reference"/>
    <w:rsid w:val="00D36F86"/>
    <w:rPr>
      <w:sz w:val="16"/>
      <w:szCs w:val="16"/>
    </w:rPr>
  </w:style>
  <w:style w:type="paragraph" w:styleId="CommentText">
    <w:name w:val="annotation text"/>
    <w:basedOn w:val="Normal"/>
    <w:link w:val="CommentTextChar"/>
    <w:rsid w:val="00D36F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36F86"/>
    <w:rPr>
      <w:rFonts w:ascii="Times New Roman" w:eastAsia="Times New Roman" w:hAnsi="Times New Roman" w:cs="Times New Roman"/>
      <w:sz w:val="20"/>
      <w:szCs w:val="20"/>
    </w:rPr>
  </w:style>
  <w:style w:type="paragraph" w:styleId="FootnoteText">
    <w:name w:val="footnote text"/>
    <w:basedOn w:val="Normal"/>
    <w:link w:val="FootnoteTextChar"/>
    <w:rsid w:val="00D36F86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FootnoteTextChar">
    <w:name w:val="Footnote Text Char"/>
    <w:basedOn w:val="DefaultParagraphFont"/>
    <w:link w:val="FootnoteText"/>
    <w:rsid w:val="00D36F86"/>
    <w:rPr>
      <w:rFonts w:ascii="Times New Roman" w:eastAsia="Times New Roman" w:hAnsi="Times New Roman" w:cs="Times New Roman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6F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6F8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958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58E6"/>
  </w:style>
  <w:style w:type="paragraph" w:styleId="Footer">
    <w:name w:val="footer"/>
    <w:basedOn w:val="Normal"/>
    <w:link w:val="FooterChar"/>
    <w:uiPriority w:val="99"/>
    <w:unhideWhenUsed/>
    <w:rsid w:val="00D958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58E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34DD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34DD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474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0 xmlns="2ef64c7a-f0db-4be9-a2d1-a81bc310833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FAB7783FE4AE4B85EBF9F649CA2265" ma:contentTypeVersion="9" ma:contentTypeDescription="Create a new document." ma:contentTypeScope="" ma:versionID="d428e71665aae6f092309ab2b8b1d6eb">
  <xsd:schema xmlns:xsd="http://www.w3.org/2001/XMLSchema" xmlns:xs="http://www.w3.org/2001/XMLSchema" xmlns:p="http://schemas.microsoft.com/office/2006/metadata/properties" xmlns:ns2="2ef64c7a-f0db-4be9-a2d1-a81bc3108332" xmlns:ns3="56c6f19a-effe-4935-9341-fe92395bebc7" targetNamespace="http://schemas.microsoft.com/office/2006/metadata/properties" ma:root="true" ma:fieldsID="4e5985c0da23b9d265cd644721bb4c30" ns2:_="" ns3:_="">
    <xsd:import namespace="2ef64c7a-f0db-4be9-a2d1-a81bc3108332"/>
    <xsd:import namespace="56c6f19a-effe-4935-9341-fe92395beb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Notes0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f64c7a-f0db-4be9-a2d1-a81bc31083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s0" ma:index="12" nillable="true" ma:displayName="Notes" ma:description="This field includes notes related to the uploaded files." ma:internalName="Notes0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c6f19a-effe-4935-9341-fe92395bebc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F5242D1-EB33-4FB2-A59A-AED568AC22A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4C586F-2C86-4486-A47D-D857C236D53B}">
  <ds:schemaRefs>
    <ds:schemaRef ds:uri="http://purl.org/dc/terms/"/>
    <ds:schemaRef ds:uri="2ef64c7a-f0db-4be9-a2d1-a81bc3108332"/>
    <ds:schemaRef ds:uri="http://schemas.microsoft.com/office/2006/documentManagement/types"/>
    <ds:schemaRef ds:uri="http://www.w3.org/XML/1998/namespace"/>
    <ds:schemaRef ds:uri="56c6f19a-effe-4935-9341-fe92395bebc7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68C1B24-3D8B-4A23-B178-D40620950B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f64c7a-f0db-4be9-a2d1-a81bc3108332"/>
    <ds:schemaRef ds:uri="56c6f19a-effe-4935-9341-fe92395beb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3</Words>
  <Characters>2470</Characters>
  <Application>Microsoft Office Word</Application>
  <DocSecurity>0</DocSecurity>
  <Lines>20</Lines>
  <Paragraphs>5</Paragraphs>
  <ScaleCrop>false</ScaleCrop>
  <Manager/>
  <Company/>
  <LinksUpToDate>false</LinksUpToDate>
  <CharactersWithSpaces>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20-12-07T19:13:00Z</dcterms:created>
  <dcterms:modified xsi:type="dcterms:W3CDTF">2021-06-08T22:0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FAB7783FE4AE4B85EBF9F649CA2265</vt:lpwstr>
  </property>
</Properties>
</file>